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41578" w14:textId="56DAC894" w:rsidR="005C16CF" w:rsidRDefault="00BF26BF" w:rsidP="009E59A8">
      <w:pPr>
        <w:pStyle w:val="1"/>
        <w:numPr>
          <w:ilvl w:val="0"/>
          <w:numId w:val="15"/>
        </w:numPr>
        <w:rPr>
          <w:bCs/>
        </w:rPr>
      </w:pPr>
      <w:r>
        <w:t>Car Gallery</w:t>
      </w:r>
      <w:r w:rsidR="006D156A">
        <w:t xml:space="preserve"> (150 points)</w:t>
      </w:r>
    </w:p>
    <w:p w14:paraId="7094C557" w14:textId="13C5D1D4" w:rsidR="00C36D4B" w:rsidRPr="00C36D4B" w:rsidRDefault="004B075E" w:rsidP="00C36D4B">
      <w:pPr>
        <w:pStyle w:val="BodyA"/>
        <w:rPr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Create a Web page (HTML5 + CSS3 + images) that looks like the screenshot below:</w:t>
      </w:r>
    </w:p>
    <w:p w14:paraId="02CFD010" w14:textId="04AD5BF0" w:rsidR="00C36D4B" w:rsidRDefault="009D4492" w:rsidP="00C36D4B">
      <w:pPr>
        <w:jc w:val="center"/>
      </w:pPr>
      <w:r>
        <w:rPr>
          <w:noProof/>
        </w:rPr>
        <w:drawing>
          <wp:inline distT="0" distB="0" distL="0" distR="0" wp14:anchorId="09ACC5BB" wp14:editId="43AF2FA4">
            <wp:extent cx="4838132" cy="8159345"/>
            <wp:effectExtent l="0" t="0" r="635" b="0"/>
            <wp:docPr id="238157519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157519" name="Картина 23815751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2205" cy="8216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B13C9" w14:textId="77777777" w:rsidR="00C36D4B" w:rsidRDefault="00C36D4B" w:rsidP="00C36D4B">
      <w:pPr>
        <w:jc w:val="center"/>
      </w:pPr>
    </w:p>
    <w:p w14:paraId="6825468F" w14:textId="77777777" w:rsidR="00A10552" w:rsidRPr="00191EDB" w:rsidRDefault="00A10552" w:rsidP="00A10552">
      <w:pPr>
        <w:pStyle w:val="BodyA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lastRenderedPageBreak/>
        <w:t xml:space="preserve">You </w:t>
      </w:r>
      <w:r w:rsidRPr="00191EDB">
        <w:rPr>
          <w:rStyle w:val="None"/>
          <w:noProof/>
          <w:sz w:val="22"/>
          <w:szCs w:val="22"/>
          <w:lang w:val="en-US"/>
        </w:rPr>
        <w:t>are given</w:t>
      </w:r>
      <w:r w:rsidRPr="00191EDB">
        <w:rPr>
          <w:rStyle w:val="None"/>
          <w:sz w:val="22"/>
          <w:szCs w:val="22"/>
          <w:lang w:val="en-US"/>
        </w:rPr>
        <w:t xml:space="preserve"> the above screenshots + all required images.</w:t>
      </w:r>
    </w:p>
    <w:p w14:paraId="18C81C30" w14:textId="77777777" w:rsidR="00A10552" w:rsidRPr="00672333" w:rsidRDefault="00A10552" w:rsidP="00191EDB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191EDB" w:rsidRDefault="00A10552" w:rsidP="00947282">
      <w:pPr>
        <w:pStyle w:val="BodyA"/>
        <w:rPr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 xml:space="preserve">The output should be valid </w:t>
      </w:r>
      <w:r w:rsidRPr="00191EDB">
        <w:rPr>
          <w:rStyle w:val="None"/>
          <w:b/>
          <w:bCs/>
          <w:sz w:val="22"/>
          <w:szCs w:val="22"/>
          <w:lang w:val="en-US"/>
        </w:rPr>
        <w:t>HTML5</w:t>
      </w:r>
      <w:r w:rsidRPr="00191EDB">
        <w:rPr>
          <w:rStyle w:val="None"/>
          <w:sz w:val="22"/>
          <w:szCs w:val="22"/>
          <w:lang w:val="en-US"/>
        </w:rPr>
        <w:t xml:space="preserve"> + </w:t>
      </w:r>
      <w:r w:rsidRPr="00191EDB">
        <w:rPr>
          <w:rStyle w:val="None"/>
          <w:b/>
          <w:bCs/>
          <w:sz w:val="22"/>
          <w:szCs w:val="22"/>
          <w:lang w:val="en-US"/>
        </w:rPr>
        <w:t>CSS3</w:t>
      </w:r>
      <w:r w:rsidRPr="00191EDB">
        <w:rPr>
          <w:rStyle w:val="None"/>
          <w:sz w:val="22"/>
          <w:szCs w:val="22"/>
          <w:lang w:val="en-US"/>
        </w:rPr>
        <w:t xml:space="preserve"> + </w:t>
      </w:r>
      <w:r w:rsidRPr="00191EDB">
        <w:rPr>
          <w:rStyle w:val="None"/>
          <w:b/>
          <w:bCs/>
          <w:sz w:val="22"/>
          <w:szCs w:val="22"/>
          <w:lang w:val="en-US"/>
        </w:rPr>
        <w:t>images</w:t>
      </w:r>
      <w:r w:rsidRPr="00191EDB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191EDB">
        <w:rPr>
          <w:rStyle w:val="None"/>
          <w:sz w:val="22"/>
          <w:szCs w:val="22"/>
          <w:lang w:val="en-US"/>
        </w:rPr>
        <w:t>w</w:t>
      </w:r>
      <w:r w:rsidRPr="00191EDB">
        <w:rPr>
          <w:rStyle w:val="None"/>
          <w:sz w:val="22"/>
          <w:szCs w:val="22"/>
          <w:lang w:val="en-US"/>
        </w:rPr>
        <w:t>eb page.</w:t>
      </w:r>
    </w:p>
    <w:p w14:paraId="33B5F547" w14:textId="77777777" w:rsidR="00947282" w:rsidRPr="000A01EA" w:rsidRDefault="00947282" w:rsidP="00191EDB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191EDB">
        <w:t>Constraints</w:t>
      </w:r>
    </w:p>
    <w:p w14:paraId="4475B714" w14:textId="332AC817" w:rsidR="007048E3" w:rsidRPr="00240454" w:rsidRDefault="00947282" w:rsidP="007048E3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Use font</w:t>
      </w:r>
      <w:r w:rsidR="00240454">
        <w:rPr>
          <w:rStyle w:val="None"/>
          <w:sz w:val="22"/>
          <w:szCs w:val="22"/>
          <w:lang w:val="en-US"/>
        </w:rPr>
        <w:t>s</w:t>
      </w:r>
      <w:r w:rsidRPr="00191EDB">
        <w:rPr>
          <w:rStyle w:val="None"/>
          <w:sz w:val="22"/>
          <w:szCs w:val="22"/>
          <w:lang w:val="en-US"/>
        </w:rPr>
        <w:t xml:space="preserve"> </w:t>
      </w:r>
      <w:r w:rsidR="00BF26BF">
        <w:rPr>
          <w:rStyle w:val="CodeChar"/>
          <w:sz w:val="22"/>
          <w:szCs w:val="22"/>
          <w:lang w:val="en-US"/>
        </w:rPr>
        <w:t>'</w:t>
      </w:r>
      <w:r w:rsidR="00BF26BF" w:rsidRPr="00BF26BF">
        <w:rPr>
          <w:rStyle w:val="CodeChar"/>
          <w:sz w:val="22"/>
          <w:szCs w:val="22"/>
          <w:lang w:val="en-GB"/>
        </w:rPr>
        <w:t>Source Sans Pro</w:t>
      </w:r>
      <w:r w:rsidR="00BF26BF">
        <w:rPr>
          <w:rStyle w:val="CodeChar"/>
          <w:sz w:val="22"/>
          <w:szCs w:val="22"/>
          <w:lang w:val="en-GB"/>
        </w:rPr>
        <w:t>'</w:t>
      </w:r>
      <w:r w:rsidR="00BF26BF" w:rsidRPr="00BF26BF">
        <w:rPr>
          <w:rStyle w:val="CodeChar"/>
          <w:sz w:val="22"/>
          <w:szCs w:val="22"/>
          <w:lang w:val="en-GB"/>
        </w:rPr>
        <w:t>, sans-serif</w:t>
      </w:r>
      <w:r w:rsidR="00240454">
        <w:rPr>
          <w:rStyle w:val="CodeChar"/>
          <w:sz w:val="22"/>
          <w:szCs w:val="22"/>
          <w:lang w:val="en-GB"/>
        </w:rPr>
        <w:t xml:space="preserve"> –</w:t>
      </w:r>
      <w:r w:rsidR="00D16E4D">
        <w:rPr>
          <w:rStyle w:val="CodeChar"/>
          <w:sz w:val="22"/>
          <w:szCs w:val="22"/>
          <w:lang w:val="en-GB"/>
        </w:rPr>
        <w:t xml:space="preserve"> </w:t>
      </w:r>
      <w:r w:rsidR="00601B24">
        <w:rPr>
          <w:rStyle w:val="CodeChar"/>
          <w:sz w:val="22"/>
          <w:szCs w:val="22"/>
          <w:lang w:val="en-US"/>
        </w:rPr>
        <w:t>it is</w:t>
      </w:r>
      <w:r w:rsidR="00240454">
        <w:rPr>
          <w:rStyle w:val="CodeChar"/>
          <w:sz w:val="22"/>
          <w:szCs w:val="22"/>
          <w:lang w:val="en-US"/>
        </w:rPr>
        <w:t xml:space="preserve"> already imported in CSS file.</w:t>
      </w:r>
    </w:p>
    <w:p w14:paraId="4E169FF0" w14:textId="3F9B5F9E" w:rsidR="00942F14" w:rsidRPr="00942F14" w:rsidRDefault="00942F14" w:rsidP="00A1496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</w:pPr>
      <w:r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  <w:t xml:space="preserve">Hint: </w:t>
      </w:r>
      <w:r w:rsidR="00D869EF" w:rsidRPr="00D869EF"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  <w:t xml:space="preserve">Set </w:t>
      </w:r>
      <w:r w:rsidR="00D869EF" w:rsidRPr="00D869EF">
        <w:rPr>
          <w:rStyle w:val="CodeChar"/>
          <w:rFonts w:ascii="Calibri" w:hAnsi="Calibri"/>
          <w:bCs/>
          <w:noProof w:val="0"/>
          <w:sz w:val="22"/>
          <w:szCs w:val="22"/>
          <w:lang w:val="en-US"/>
        </w:rPr>
        <w:t>promo.jpg</w:t>
      </w:r>
      <w:r w:rsidR="00D869EF" w:rsidRPr="00D869EF"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  <w:t xml:space="preserve"> as the background for the middle section</w:t>
      </w:r>
      <w:r w:rsidR="00201A64"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  <w:t>.</w:t>
      </w:r>
      <w:r w:rsidR="002F7344"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  <w:t xml:space="preserve"> </w:t>
      </w:r>
    </w:p>
    <w:p w14:paraId="2BB242DD" w14:textId="11B0FE40" w:rsidR="00A669C1" w:rsidRDefault="00965546" w:rsidP="00A1496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The site should open correctly in the latest version of Chrome</w:t>
      </w:r>
    </w:p>
    <w:p w14:paraId="2F9C33E5" w14:textId="77777777" w:rsidR="00F5098B" w:rsidRDefault="00F5098B" w:rsidP="00F5098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</w:p>
    <w:p w14:paraId="0642CFC1" w14:textId="77777777" w:rsidR="00F5098B" w:rsidRDefault="00F5098B" w:rsidP="00F5098B">
      <w:pPr>
        <w:pStyle w:val="BodyA"/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  <w:r w:rsidRPr="00F5098B">
        <w:rPr>
          <w:rStyle w:val="None"/>
          <w:b/>
          <w:bCs/>
          <w:sz w:val="22"/>
          <w:szCs w:val="22"/>
          <w:u w:val="single"/>
          <w:lang w:val="en-US"/>
        </w:rPr>
        <w:t>IMPORTANT: Do not change the structure of the provided exam resources. You may create files, but do not create new folders, rename existing ones, or move them to other directories.</w:t>
      </w:r>
    </w:p>
    <w:p w14:paraId="2DADE734" w14:textId="77777777" w:rsidR="006D156A" w:rsidRDefault="006D156A" w:rsidP="00F5098B">
      <w:pPr>
        <w:pStyle w:val="BodyA"/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</w:p>
    <w:p w14:paraId="172E7CBA" w14:textId="77777777" w:rsidR="006D156A" w:rsidRDefault="006D156A" w:rsidP="006D156A">
      <w:pPr>
        <w:pStyle w:val="2"/>
        <w:numPr>
          <w:ilvl w:val="0"/>
          <w:numId w:val="0"/>
        </w:numPr>
        <w:ind w:left="360" w:hanging="360"/>
      </w:pPr>
      <w:r w:rsidRPr="003175E1">
        <w:t xml:space="preserve">Hints: </w:t>
      </w:r>
    </w:p>
    <w:p w14:paraId="4855304A" w14:textId="14E09C16" w:rsidR="002F7344" w:rsidRPr="002F7344" w:rsidRDefault="006D156A" w:rsidP="002F7344">
      <w:pPr>
        <w:pStyle w:val="ac"/>
        <w:numPr>
          <w:ilvl w:val="0"/>
          <w:numId w:val="17"/>
        </w:numPr>
        <w:rPr>
          <w:rStyle w:val="None"/>
          <w:u w:val="single"/>
        </w:rPr>
      </w:pPr>
      <w:r w:rsidRPr="003175E1">
        <w:rPr>
          <w:b/>
          <w:bCs/>
        </w:rPr>
        <w:t>Background</w:t>
      </w:r>
      <w:r>
        <w:t xml:space="preserve">: Use a </w:t>
      </w:r>
      <w:r w:rsidRPr="003175E1">
        <w:rPr>
          <w:b/>
          <w:bCs/>
        </w:rPr>
        <w:t>color picker tool</w:t>
      </w:r>
      <w:r>
        <w:t xml:space="preserve"> to identify the background color of the image and apply it to the frontend design. </w:t>
      </w:r>
      <w:r w:rsidR="002F7344">
        <w:t xml:space="preserve">Also, use </w:t>
      </w:r>
      <w:r w:rsidR="00BA1899">
        <w:t xml:space="preserve">a </w:t>
      </w:r>
      <w:r w:rsidR="002F7344">
        <w:t>CSS gradient generator where needed.</w:t>
      </w:r>
    </w:p>
    <w:p w14:paraId="378B005F" w14:textId="77777777" w:rsidR="00F5098B" w:rsidRPr="00191EDB" w:rsidRDefault="00F5098B" w:rsidP="00F5098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</w:p>
    <w:sectPr w:rsidR="00F5098B" w:rsidRPr="00191ED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D258F4" w14:textId="77777777" w:rsidR="006A6998" w:rsidRDefault="006A6998" w:rsidP="008068A2">
      <w:pPr>
        <w:spacing w:after="0" w:line="240" w:lineRule="auto"/>
      </w:pPr>
      <w:r>
        <w:separator/>
      </w:r>
    </w:p>
  </w:endnote>
  <w:endnote w:type="continuationSeparator" w:id="0">
    <w:p w14:paraId="4BB73CD0" w14:textId="77777777" w:rsidR="006A6998" w:rsidRDefault="006A69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457AA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457AA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759AC4" w14:textId="77777777" w:rsidR="006A6998" w:rsidRDefault="006A6998" w:rsidP="008068A2">
      <w:pPr>
        <w:spacing w:after="0" w:line="240" w:lineRule="auto"/>
      </w:pPr>
      <w:r>
        <w:separator/>
      </w:r>
    </w:p>
  </w:footnote>
  <w:footnote w:type="continuationSeparator" w:id="0">
    <w:p w14:paraId="47030C44" w14:textId="77777777" w:rsidR="006A6998" w:rsidRDefault="006A69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3F4684"/>
    <w:multiLevelType w:val="hybridMultilevel"/>
    <w:tmpl w:val="E61C45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5731393">
    <w:abstractNumId w:val="4"/>
  </w:num>
  <w:num w:numId="2" w16cid:durableId="1520464470">
    <w:abstractNumId w:val="13"/>
  </w:num>
  <w:num w:numId="3" w16cid:durableId="826869746">
    <w:abstractNumId w:val="7"/>
  </w:num>
  <w:num w:numId="4" w16cid:durableId="962079014">
    <w:abstractNumId w:val="14"/>
  </w:num>
  <w:num w:numId="5" w16cid:durableId="113449496">
    <w:abstractNumId w:val="6"/>
  </w:num>
  <w:num w:numId="6" w16cid:durableId="1110930092">
    <w:abstractNumId w:val="11"/>
  </w:num>
  <w:num w:numId="7" w16cid:durableId="309213993">
    <w:abstractNumId w:val="12"/>
  </w:num>
  <w:num w:numId="8" w16cid:durableId="243075006">
    <w:abstractNumId w:val="1"/>
  </w:num>
  <w:num w:numId="9" w16cid:durableId="1045057460">
    <w:abstractNumId w:val="10"/>
  </w:num>
  <w:num w:numId="10" w16cid:durableId="1277718313">
    <w:abstractNumId w:val="3"/>
  </w:num>
  <w:num w:numId="11" w16cid:durableId="1246185134">
    <w:abstractNumId w:val="9"/>
  </w:num>
  <w:num w:numId="12" w16cid:durableId="968247650">
    <w:abstractNumId w:val="2"/>
  </w:num>
  <w:num w:numId="13" w16cid:durableId="711880451">
    <w:abstractNumId w:val="0"/>
  </w:num>
  <w:num w:numId="14" w16cid:durableId="182281471">
    <w:abstractNumId w:val="15"/>
  </w:num>
  <w:num w:numId="15" w16cid:durableId="587495343">
    <w:abstractNumId w:val="8"/>
  </w:num>
  <w:num w:numId="16" w16cid:durableId="1696154165">
    <w:abstractNumId w:val="4"/>
  </w:num>
  <w:num w:numId="17" w16cid:durableId="2112968133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yszAxNbI0NjAztzBS0lEKTi0uzszPAykwrwUAOgHfP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870EA"/>
    <w:rsid w:val="0009209B"/>
    <w:rsid w:val="00097A60"/>
    <w:rsid w:val="000A094F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1EDB"/>
    <w:rsid w:val="00194975"/>
    <w:rsid w:val="001A6728"/>
    <w:rsid w:val="001B3645"/>
    <w:rsid w:val="001B4308"/>
    <w:rsid w:val="001B51A7"/>
    <w:rsid w:val="001B7060"/>
    <w:rsid w:val="001C1FCD"/>
    <w:rsid w:val="001C59FF"/>
    <w:rsid w:val="001C5DC3"/>
    <w:rsid w:val="001C7835"/>
    <w:rsid w:val="001D2464"/>
    <w:rsid w:val="001D4F04"/>
    <w:rsid w:val="001D50AE"/>
    <w:rsid w:val="001D6A79"/>
    <w:rsid w:val="001E1161"/>
    <w:rsid w:val="001E3FEF"/>
    <w:rsid w:val="00200D22"/>
    <w:rsid w:val="00201A64"/>
    <w:rsid w:val="00202683"/>
    <w:rsid w:val="00205A72"/>
    <w:rsid w:val="002104AD"/>
    <w:rsid w:val="00210D4D"/>
    <w:rsid w:val="00213AEA"/>
    <w:rsid w:val="00215FCE"/>
    <w:rsid w:val="002326A7"/>
    <w:rsid w:val="00232E7D"/>
    <w:rsid w:val="00237427"/>
    <w:rsid w:val="00240454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A3B83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344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66BB3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04F"/>
    <w:rsid w:val="003E6BFB"/>
    <w:rsid w:val="003E6FFB"/>
    <w:rsid w:val="003F1864"/>
    <w:rsid w:val="0040146F"/>
    <w:rsid w:val="0041081C"/>
    <w:rsid w:val="00411111"/>
    <w:rsid w:val="004311CA"/>
    <w:rsid w:val="00431C4E"/>
    <w:rsid w:val="00433BEF"/>
    <w:rsid w:val="00436EFC"/>
    <w:rsid w:val="00440B26"/>
    <w:rsid w:val="004513F7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06B8"/>
    <w:rsid w:val="00562803"/>
    <w:rsid w:val="00563DC7"/>
    <w:rsid w:val="00564029"/>
    <w:rsid w:val="00564D7B"/>
    <w:rsid w:val="0056527D"/>
    <w:rsid w:val="0056786B"/>
    <w:rsid w:val="005701D1"/>
    <w:rsid w:val="0057138C"/>
    <w:rsid w:val="005722D7"/>
    <w:rsid w:val="005803E5"/>
    <w:rsid w:val="00584EDB"/>
    <w:rsid w:val="00584F1C"/>
    <w:rsid w:val="00585E52"/>
    <w:rsid w:val="00586643"/>
    <w:rsid w:val="0058723E"/>
    <w:rsid w:val="00590E23"/>
    <w:rsid w:val="0059152B"/>
    <w:rsid w:val="00593EB4"/>
    <w:rsid w:val="00594821"/>
    <w:rsid w:val="00596357"/>
    <w:rsid w:val="00596AA5"/>
    <w:rsid w:val="005A3EDF"/>
    <w:rsid w:val="005A644B"/>
    <w:rsid w:val="005B0164"/>
    <w:rsid w:val="005B254B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1B24"/>
    <w:rsid w:val="00604196"/>
    <w:rsid w:val="00604363"/>
    <w:rsid w:val="00606A88"/>
    <w:rsid w:val="006074AA"/>
    <w:rsid w:val="00614631"/>
    <w:rsid w:val="00624212"/>
    <w:rsid w:val="006242A9"/>
    <w:rsid w:val="00624853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973A3"/>
    <w:rsid w:val="006A2531"/>
    <w:rsid w:val="006A468B"/>
    <w:rsid w:val="006A6998"/>
    <w:rsid w:val="006C06D0"/>
    <w:rsid w:val="006C1EAA"/>
    <w:rsid w:val="006C5299"/>
    <w:rsid w:val="006D156A"/>
    <w:rsid w:val="006D239A"/>
    <w:rsid w:val="006D62DA"/>
    <w:rsid w:val="006E1302"/>
    <w:rsid w:val="006E2245"/>
    <w:rsid w:val="006E3C81"/>
    <w:rsid w:val="006E55B4"/>
    <w:rsid w:val="006E7CAC"/>
    <w:rsid w:val="006E7E50"/>
    <w:rsid w:val="006F26FC"/>
    <w:rsid w:val="006F6045"/>
    <w:rsid w:val="006F6FCB"/>
    <w:rsid w:val="00704432"/>
    <w:rsid w:val="007048E3"/>
    <w:rsid w:val="007051DF"/>
    <w:rsid w:val="00710BEB"/>
    <w:rsid w:val="007149F2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39A6"/>
    <w:rsid w:val="008063E1"/>
    <w:rsid w:val="008068A2"/>
    <w:rsid w:val="00810130"/>
    <w:rsid w:val="008105A0"/>
    <w:rsid w:val="00813CF2"/>
    <w:rsid w:val="00816AC1"/>
    <w:rsid w:val="00826866"/>
    <w:rsid w:val="00833F3A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598A"/>
    <w:rsid w:val="00916AA2"/>
    <w:rsid w:val="0092145D"/>
    <w:rsid w:val="009254B7"/>
    <w:rsid w:val="0092655E"/>
    <w:rsid w:val="00930CEE"/>
    <w:rsid w:val="00934A31"/>
    <w:rsid w:val="00941FFF"/>
    <w:rsid w:val="00942F14"/>
    <w:rsid w:val="00947282"/>
    <w:rsid w:val="00953143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0A0"/>
    <w:rsid w:val="009A14FD"/>
    <w:rsid w:val="009B02D6"/>
    <w:rsid w:val="009B2468"/>
    <w:rsid w:val="009B4FB4"/>
    <w:rsid w:val="009B53D1"/>
    <w:rsid w:val="009C0C39"/>
    <w:rsid w:val="009C2A15"/>
    <w:rsid w:val="009C31D3"/>
    <w:rsid w:val="009D1805"/>
    <w:rsid w:val="009D4492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484B"/>
    <w:rsid w:val="00A17AAC"/>
    <w:rsid w:val="00A21BAD"/>
    <w:rsid w:val="00A26452"/>
    <w:rsid w:val="00A33D37"/>
    <w:rsid w:val="00A35790"/>
    <w:rsid w:val="00A3645B"/>
    <w:rsid w:val="00A3690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B5C3C"/>
    <w:rsid w:val="00AB612F"/>
    <w:rsid w:val="00AC09AD"/>
    <w:rsid w:val="00AC36D6"/>
    <w:rsid w:val="00AC50AE"/>
    <w:rsid w:val="00AC60FE"/>
    <w:rsid w:val="00AC77AD"/>
    <w:rsid w:val="00AD3214"/>
    <w:rsid w:val="00AD66BD"/>
    <w:rsid w:val="00AD7081"/>
    <w:rsid w:val="00AE05D3"/>
    <w:rsid w:val="00AE2D0C"/>
    <w:rsid w:val="00AE355A"/>
    <w:rsid w:val="00AF15BE"/>
    <w:rsid w:val="00AF5CA9"/>
    <w:rsid w:val="00B00B4C"/>
    <w:rsid w:val="00B12459"/>
    <w:rsid w:val="00B13648"/>
    <w:rsid w:val="00B148DD"/>
    <w:rsid w:val="00B20650"/>
    <w:rsid w:val="00B21B72"/>
    <w:rsid w:val="00B2472A"/>
    <w:rsid w:val="00B2486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899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D6AC1"/>
    <w:rsid w:val="00BE399E"/>
    <w:rsid w:val="00BF08F6"/>
    <w:rsid w:val="00BF1775"/>
    <w:rsid w:val="00BF201D"/>
    <w:rsid w:val="00BF224C"/>
    <w:rsid w:val="00BF26BF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36089"/>
    <w:rsid w:val="00C36D4B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8785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E7038"/>
    <w:rsid w:val="00CF0047"/>
    <w:rsid w:val="00D11722"/>
    <w:rsid w:val="00D15604"/>
    <w:rsid w:val="00D16E4D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869EF"/>
    <w:rsid w:val="00D910AA"/>
    <w:rsid w:val="00D965B7"/>
    <w:rsid w:val="00D96D4F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5270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515F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098B"/>
    <w:rsid w:val="00F52146"/>
    <w:rsid w:val="00F537F3"/>
    <w:rsid w:val="00F55F30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224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0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styleId="af1">
    <w:name w:val="Unresolved Mention"/>
    <w:basedOn w:val="a0"/>
    <w:uiPriority w:val="99"/>
    <w:semiHidden/>
    <w:unhideWhenUsed/>
    <w:rsid w:val="007048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0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06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24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BA3C89-C5F1-4C6E-97B6-A0336693F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2</Pages>
  <Words>124</Words>
  <Characters>710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356</cp:revision>
  <cp:lastPrinted>2015-10-26T22:35:00Z</cp:lastPrinted>
  <dcterms:created xsi:type="dcterms:W3CDTF">2019-11-12T12:29:00Z</dcterms:created>
  <dcterms:modified xsi:type="dcterms:W3CDTF">2025-01-27T00:11:00Z</dcterms:modified>
  <cp:category>computer programming;programming;software development;software engineering</cp:category>
</cp:coreProperties>
</file>